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975A0D" w14:textId="2AE45831" w:rsidR="00B214D1" w:rsidRDefault="00E802D3" w:rsidP="00E802D3">
      <w:pPr>
        <w:jc w:val="center"/>
      </w:pPr>
      <w:r>
        <w:t>ERD</w:t>
      </w:r>
    </w:p>
    <w:p w14:paraId="575374AB" w14:textId="73B564D2" w:rsidR="00E802D3" w:rsidRDefault="00E802D3" w:rsidP="00E802D3">
      <w:pPr>
        <w:jc w:val="center"/>
      </w:pPr>
      <w:r>
        <w:pict w14:anchorId="51C138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35pt;height:328.65pt">
            <v:imagedata r:id="rId9" o:title="‏‏ERD"/>
          </v:shape>
        </w:pict>
      </w:r>
    </w:p>
    <w:p w14:paraId="187A637B" w14:textId="77777777" w:rsidR="00E802D3" w:rsidRDefault="00E802D3" w:rsidP="00E802D3">
      <w:pPr>
        <w:jc w:val="center"/>
      </w:pPr>
    </w:p>
    <w:p w14:paraId="2A472440" w14:textId="77777777" w:rsidR="00E802D3" w:rsidRDefault="00E802D3" w:rsidP="00E802D3">
      <w:pPr>
        <w:jc w:val="center"/>
      </w:pPr>
    </w:p>
    <w:p w14:paraId="0646786E" w14:textId="77777777" w:rsidR="00E802D3" w:rsidRDefault="00E802D3" w:rsidP="00E802D3">
      <w:pPr>
        <w:jc w:val="center"/>
      </w:pPr>
    </w:p>
    <w:p w14:paraId="5886CAE2" w14:textId="77777777" w:rsidR="00E802D3" w:rsidRDefault="00E802D3" w:rsidP="00E802D3">
      <w:pPr>
        <w:jc w:val="center"/>
      </w:pPr>
    </w:p>
    <w:p w14:paraId="46221F69" w14:textId="77777777" w:rsidR="00E802D3" w:rsidRDefault="00E802D3" w:rsidP="00E802D3">
      <w:pPr>
        <w:jc w:val="center"/>
      </w:pPr>
    </w:p>
    <w:p w14:paraId="261BDAC9" w14:textId="77777777" w:rsidR="00E802D3" w:rsidRDefault="00E802D3" w:rsidP="00E802D3">
      <w:pPr>
        <w:jc w:val="center"/>
      </w:pPr>
    </w:p>
    <w:p w14:paraId="15A50A1E" w14:textId="77777777" w:rsidR="00E802D3" w:rsidRDefault="00E802D3" w:rsidP="00E802D3">
      <w:pPr>
        <w:jc w:val="center"/>
      </w:pPr>
    </w:p>
    <w:p w14:paraId="7781E41B" w14:textId="77777777" w:rsidR="00E802D3" w:rsidRDefault="00E802D3" w:rsidP="00E802D3">
      <w:pPr>
        <w:jc w:val="center"/>
      </w:pPr>
    </w:p>
    <w:p w14:paraId="4D18DD63" w14:textId="77777777" w:rsidR="00E802D3" w:rsidRDefault="00E802D3" w:rsidP="00E802D3">
      <w:pPr>
        <w:jc w:val="center"/>
      </w:pPr>
    </w:p>
    <w:p w14:paraId="4DF2094A" w14:textId="77777777" w:rsidR="00E802D3" w:rsidRDefault="00E802D3" w:rsidP="00E802D3">
      <w:pPr>
        <w:jc w:val="center"/>
      </w:pPr>
    </w:p>
    <w:p w14:paraId="595B2C0E" w14:textId="77777777" w:rsidR="00E802D3" w:rsidRDefault="00E802D3" w:rsidP="00E802D3">
      <w:pPr>
        <w:jc w:val="center"/>
      </w:pPr>
    </w:p>
    <w:p w14:paraId="19B5FC91" w14:textId="48939403" w:rsidR="00E802D3" w:rsidRDefault="00E802D3" w:rsidP="00E802D3">
      <w:pPr>
        <w:pStyle w:val="a3"/>
        <w:numPr>
          <w:ilvl w:val="0"/>
          <w:numId w:val="13"/>
        </w:numPr>
      </w:pPr>
      <w:r>
        <w:lastRenderedPageBreak/>
        <w:t xml:space="preserve">Player data was created in excel based on football players and passwords were auto generated and data was loaded into </w:t>
      </w:r>
      <w:proofErr w:type="spellStart"/>
      <w:r>
        <w:t>ssms</w:t>
      </w:r>
      <w:proofErr w:type="spellEnd"/>
      <w:r>
        <w:t>.</w:t>
      </w:r>
    </w:p>
    <w:p w14:paraId="06890F82" w14:textId="4478EBBF" w:rsidR="00E802D3" w:rsidRDefault="00E802D3" w:rsidP="00E802D3">
      <w:pPr>
        <w:pStyle w:val="a3"/>
        <w:numPr>
          <w:ilvl w:val="0"/>
          <w:numId w:val="13"/>
        </w:numPr>
      </w:pPr>
      <w:r>
        <w:t xml:space="preserve">Countries were loaded into </w:t>
      </w:r>
      <w:proofErr w:type="spellStart"/>
      <w:r>
        <w:t>ssms</w:t>
      </w:r>
      <w:proofErr w:type="spellEnd"/>
      <w:r>
        <w:t xml:space="preserve"> using excel from a database acquired from </w:t>
      </w:r>
      <w:proofErr w:type="spellStart"/>
      <w:r>
        <w:t>github</w:t>
      </w:r>
      <w:proofErr w:type="spellEnd"/>
      <w:r>
        <w:t>.</w:t>
      </w:r>
    </w:p>
    <w:p w14:paraId="60A21127" w14:textId="7AD3B2F4" w:rsidR="00E802D3" w:rsidRDefault="00E802D3" w:rsidP="00E802D3">
      <w:pPr>
        <w:pStyle w:val="a3"/>
        <w:numPr>
          <w:ilvl w:val="0"/>
          <w:numId w:val="13"/>
        </w:numPr>
      </w:pPr>
      <w:proofErr w:type="spellStart"/>
      <w:r>
        <w:t>WeakPasses</w:t>
      </w:r>
      <w:proofErr w:type="spellEnd"/>
      <w:r>
        <w:t xml:space="preserve"> – represents weak passwords from the </w:t>
      </w:r>
      <w:proofErr w:type="spellStart"/>
      <w:r>
        <w:t>git</w:t>
      </w:r>
      <w:proofErr w:type="spellEnd"/>
      <w:r>
        <w:t xml:space="preserve"> file which contained compromised passwords.</w:t>
      </w:r>
    </w:p>
    <w:p w14:paraId="52DDF284" w14:textId="3A6C5E16" w:rsidR="00E802D3" w:rsidRDefault="00E802D3" w:rsidP="00E802D3">
      <w:pPr>
        <w:pStyle w:val="a3"/>
        <w:numPr>
          <w:ilvl w:val="0"/>
          <w:numId w:val="13"/>
        </w:numPr>
      </w:pPr>
      <w:r>
        <w:t>Slot combo - was auto generated in excel though the combinations were not used in the end</w:t>
      </w:r>
    </w:p>
    <w:p w14:paraId="6A624250" w14:textId="77777777" w:rsidR="00E802D3" w:rsidRDefault="00E802D3" w:rsidP="00E802D3">
      <w:pPr>
        <w:pStyle w:val="a3"/>
      </w:pPr>
    </w:p>
    <w:p w14:paraId="5696EC79" w14:textId="3F1A43F3" w:rsidR="00E802D3" w:rsidRPr="00E802D3" w:rsidRDefault="00E802D3" w:rsidP="00E802D3">
      <w:pPr>
        <w:pStyle w:val="a3"/>
        <w:rPr>
          <w:rtl/>
        </w:rPr>
      </w:pPr>
      <w:r>
        <w:t>Thank you</w:t>
      </w:r>
      <w:bookmarkStart w:id="0" w:name="_GoBack"/>
      <w:bookmarkEnd w:id="0"/>
    </w:p>
    <w:sectPr w:rsidR="00E802D3" w:rsidRPr="00E802D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C8EF59" w14:textId="77777777" w:rsidR="008F5E69" w:rsidRDefault="008F5E69" w:rsidP="00E802D3">
      <w:pPr>
        <w:spacing w:after="0" w:line="240" w:lineRule="auto"/>
      </w:pPr>
      <w:r>
        <w:separator/>
      </w:r>
    </w:p>
  </w:endnote>
  <w:endnote w:type="continuationSeparator" w:id="0">
    <w:p w14:paraId="3A41E1F7" w14:textId="77777777" w:rsidR="008F5E69" w:rsidRDefault="008F5E69" w:rsidP="00E80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BAEEF1" w14:textId="77777777" w:rsidR="00E802D3" w:rsidRDefault="00E802D3">
    <w:pPr>
      <w:pStyle w:val="ad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3D76B4" w14:textId="77777777" w:rsidR="00E802D3" w:rsidRDefault="00E802D3">
    <w:pPr>
      <w:pStyle w:val="ad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FE40F7" w14:textId="77777777" w:rsidR="00E802D3" w:rsidRDefault="00E802D3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773307" w14:textId="77777777" w:rsidR="008F5E69" w:rsidRDefault="008F5E69" w:rsidP="00E802D3">
      <w:pPr>
        <w:spacing w:after="0" w:line="240" w:lineRule="auto"/>
      </w:pPr>
      <w:r>
        <w:separator/>
      </w:r>
    </w:p>
  </w:footnote>
  <w:footnote w:type="continuationSeparator" w:id="0">
    <w:p w14:paraId="5178AF8A" w14:textId="77777777" w:rsidR="008F5E69" w:rsidRDefault="008F5E69" w:rsidP="00E80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AD6903" w14:textId="77777777" w:rsidR="00E802D3" w:rsidRDefault="00E802D3">
    <w:pPr>
      <w:pStyle w:val="ab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BD575C" w14:textId="77777777" w:rsidR="00E802D3" w:rsidRDefault="00E802D3">
    <w:pPr>
      <w:pStyle w:val="ab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F61448" w14:textId="77777777" w:rsidR="00E802D3" w:rsidRDefault="00E802D3">
    <w:pPr>
      <w:pStyle w:val="ab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F55B0"/>
    <w:multiLevelType w:val="hybridMultilevel"/>
    <w:tmpl w:val="26CCE3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5B2286"/>
    <w:multiLevelType w:val="hybridMultilevel"/>
    <w:tmpl w:val="4CC0FA0E"/>
    <w:lvl w:ilvl="0" w:tplc="2000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">
    <w:nsid w:val="19F451E0"/>
    <w:multiLevelType w:val="hybridMultilevel"/>
    <w:tmpl w:val="A9022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B0641A"/>
    <w:multiLevelType w:val="hybridMultilevel"/>
    <w:tmpl w:val="2976015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DB6E85"/>
    <w:multiLevelType w:val="hybridMultilevel"/>
    <w:tmpl w:val="6F9E5D0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87343D"/>
    <w:multiLevelType w:val="hybridMultilevel"/>
    <w:tmpl w:val="8396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C87712"/>
    <w:multiLevelType w:val="hybridMultilevel"/>
    <w:tmpl w:val="6E7C29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311AC1"/>
    <w:multiLevelType w:val="hybridMultilevel"/>
    <w:tmpl w:val="2C5AEA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DB7365"/>
    <w:multiLevelType w:val="hybridMultilevel"/>
    <w:tmpl w:val="50346E8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AFB1379"/>
    <w:multiLevelType w:val="hybridMultilevel"/>
    <w:tmpl w:val="D3B8F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C16E93"/>
    <w:multiLevelType w:val="hybridMultilevel"/>
    <w:tmpl w:val="9350D7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7281D36"/>
    <w:multiLevelType w:val="hybridMultilevel"/>
    <w:tmpl w:val="B164B90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004344"/>
    <w:multiLevelType w:val="hybridMultilevel"/>
    <w:tmpl w:val="7A582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6"/>
  </w:num>
  <w:num w:numId="4">
    <w:abstractNumId w:val="1"/>
  </w:num>
  <w:num w:numId="5">
    <w:abstractNumId w:val="10"/>
  </w:num>
  <w:num w:numId="6">
    <w:abstractNumId w:val="4"/>
  </w:num>
  <w:num w:numId="7">
    <w:abstractNumId w:val="8"/>
  </w:num>
  <w:num w:numId="8">
    <w:abstractNumId w:val="0"/>
  </w:num>
  <w:num w:numId="9">
    <w:abstractNumId w:val="11"/>
  </w:num>
  <w:num w:numId="10">
    <w:abstractNumId w:val="3"/>
  </w:num>
  <w:num w:numId="11">
    <w:abstractNumId w:val="7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rWwMDAxtjQ3MzNW0lEKTi0uzszPAykwrAUAVihrbiwAAAA="/>
  </w:docVars>
  <w:rsids>
    <w:rsidRoot w:val="00B214D1"/>
    <w:rsid w:val="00001AE3"/>
    <w:rsid w:val="0000665D"/>
    <w:rsid w:val="00077333"/>
    <w:rsid w:val="000F66A1"/>
    <w:rsid w:val="000F7B2B"/>
    <w:rsid w:val="0011469C"/>
    <w:rsid w:val="00141ABA"/>
    <w:rsid w:val="001442AA"/>
    <w:rsid w:val="00195342"/>
    <w:rsid w:val="001A3823"/>
    <w:rsid w:val="001A3DDE"/>
    <w:rsid w:val="001B5611"/>
    <w:rsid w:val="001D0CD3"/>
    <w:rsid w:val="001F2604"/>
    <w:rsid w:val="001F5DC1"/>
    <w:rsid w:val="002524B2"/>
    <w:rsid w:val="00260C00"/>
    <w:rsid w:val="00270D34"/>
    <w:rsid w:val="002749C0"/>
    <w:rsid w:val="00291688"/>
    <w:rsid w:val="002B3FAE"/>
    <w:rsid w:val="002D67E8"/>
    <w:rsid w:val="002E6BE9"/>
    <w:rsid w:val="002F538E"/>
    <w:rsid w:val="002F68D4"/>
    <w:rsid w:val="00313326"/>
    <w:rsid w:val="003668D7"/>
    <w:rsid w:val="003A0BFE"/>
    <w:rsid w:val="003B1B62"/>
    <w:rsid w:val="003E324E"/>
    <w:rsid w:val="003E7A14"/>
    <w:rsid w:val="003F22E8"/>
    <w:rsid w:val="004054C8"/>
    <w:rsid w:val="004104C0"/>
    <w:rsid w:val="004579AD"/>
    <w:rsid w:val="004C7949"/>
    <w:rsid w:val="004E236F"/>
    <w:rsid w:val="004E4EC7"/>
    <w:rsid w:val="00586707"/>
    <w:rsid w:val="005B7BFB"/>
    <w:rsid w:val="005C5DAE"/>
    <w:rsid w:val="005D451E"/>
    <w:rsid w:val="005E1945"/>
    <w:rsid w:val="00641751"/>
    <w:rsid w:val="00684E48"/>
    <w:rsid w:val="006903CE"/>
    <w:rsid w:val="00691317"/>
    <w:rsid w:val="006D5540"/>
    <w:rsid w:val="00723161"/>
    <w:rsid w:val="007419F3"/>
    <w:rsid w:val="007B4231"/>
    <w:rsid w:val="007D4F1C"/>
    <w:rsid w:val="007F65D5"/>
    <w:rsid w:val="008205A8"/>
    <w:rsid w:val="00860477"/>
    <w:rsid w:val="00886073"/>
    <w:rsid w:val="00897982"/>
    <w:rsid w:val="008A7A05"/>
    <w:rsid w:val="008C4510"/>
    <w:rsid w:val="008D04C2"/>
    <w:rsid w:val="008D733D"/>
    <w:rsid w:val="008F08AA"/>
    <w:rsid w:val="008F4AAD"/>
    <w:rsid w:val="008F5E69"/>
    <w:rsid w:val="00910523"/>
    <w:rsid w:val="00935076"/>
    <w:rsid w:val="009367F8"/>
    <w:rsid w:val="009713E4"/>
    <w:rsid w:val="00972BDD"/>
    <w:rsid w:val="009859DC"/>
    <w:rsid w:val="009B0381"/>
    <w:rsid w:val="009C0E1C"/>
    <w:rsid w:val="009D796F"/>
    <w:rsid w:val="009E5287"/>
    <w:rsid w:val="009F59D8"/>
    <w:rsid w:val="00A0610E"/>
    <w:rsid w:val="00A478F3"/>
    <w:rsid w:val="00A53DFD"/>
    <w:rsid w:val="00A54B12"/>
    <w:rsid w:val="00A60E21"/>
    <w:rsid w:val="00A70ECA"/>
    <w:rsid w:val="00AA3519"/>
    <w:rsid w:val="00AD7E98"/>
    <w:rsid w:val="00AF2652"/>
    <w:rsid w:val="00B214D1"/>
    <w:rsid w:val="00B33FC1"/>
    <w:rsid w:val="00B36AA7"/>
    <w:rsid w:val="00B418C5"/>
    <w:rsid w:val="00B46585"/>
    <w:rsid w:val="00B5251B"/>
    <w:rsid w:val="00B62BC7"/>
    <w:rsid w:val="00B63116"/>
    <w:rsid w:val="00B7772C"/>
    <w:rsid w:val="00BA37A0"/>
    <w:rsid w:val="00BC24F6"/>
    <w:rsid w:val="00BE13C5"/>
    <w:rsid w:val="00C04265"/>
    <w:rsid w:val="00C64E74"/>
    <w:rsid w:val="00CA2F3B"/>
    <w:rsid w:val="00CB56B3"/>
    <w:rsid w:val="00CC6621"/>
    <w:rsid w:val="00CD14C7"/>
    <w:rsid w:val="00CE01EA"/>
    <w:rsid w:val="00CE14C0"/>
    <w:rsid w:val="00CE37CD"/>
    <w:rsid w:val="00CF5C44"/>
    <w:rsid w:val="00D1188D"/>
    <w:rsid w:val="00D13DED"/>
    <w:rsid w:val="00D56242"/>
    <w:rsid w:val="00D64EB2"/>
    <w:rsid w:val="00D66F71"/>
    <w:rsid w:val="00D83242"/>
    <w:rsid w:val="00DE04DB"/>
    <w:rsid w:val="00E038A2"/>
    <w:rsid w:val="00E15478"/>
    <w:rsid w:val="00E237E0"/>
    <w:rsid w:val="00E27DF6"/>
    <w:rsid w:val="00E33178"/>
    <w:rsid w:val="00E46253"/>
    <w:rsid w:val="00E53056"/>
    <w:rsid w:val="00E6584B"/>
    <w:rsid w:val="00E802D3"/>
    <w:rsid w:val="00E908A6"/>
    <w:rsid w:val="00E90CDB"/>
    <w:rsid w:val="00EB7393"/>
    <w:rsid w:val="00EB7A0A"/>
    <w:rsid w:val="00EC3BED"/>
    <w:rsid w:val="00EF4C53"/>
    <w:rsid w:val="00F110C2"/>
    <w:rsid w:val="00F12798"/>
    <w:rsid w:val="00F21980"/>
    <w:rsid w:val="00F23950"/>
    <w:rsid w:val="00F306AC"/>
    <w:rsid w:val="00F66FD1"/>
    <w:rsid w:val="00F94AB1"/>
    <w:rsid w:val="00FC28E5"/>
    <w:rsid w:val="00FE5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D54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E236F"/>
  </w:style>
  <w:style w:type="paragraph" w:styleId="1">
    <w:name w:val="heading 1"/>
    <w:basedOn w:val="a"/>
    <w:next w:val="a"/>
    <w:link w:val="10"/>
    <w:uiPriority w:val="9"/>
    <w:qFormat/>
    <w:rsid w:val="003F22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14C7"/>
    <w:pPr>
      <w:ind w:left="720"/>
      <w:contextualSpacing/>
    </w:pPr>
  </w:style>
  <w:style w:type="table" w:styleId="a4">
    <w:name w:val="Table Grid"/>
    <w:basedOn w:val="a1"/>
    <w:uiPriority w:val="59"/>
    <w:rsid w:val="008D0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Title"/>
    <w:basedOn w:val="a"/>
    <w:next w:val="a"/>
    <w:link w:val="a6"/>
    <w:uiPriority w:val="10"/>
    <w:qFormat/>
    <w:rsid w:val="003F22E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3F22E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כותרת 1 תו"/>
    <w:basedOn w:val="a0"/>
    <w:link w:val="1"/>
    <w:uiPriority w:val="9"/>
    <w:rsid w:val="003F22E8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styleId="a7">
    <w:name w:val="Emphasis"/>
    <w:basedOn w:val="a0"/>
    <w:uiPriority w:val="20"/>
    <w:qFormat/>
    <w:rsid w:val="003F22E8"/>
    <w:rPr>
      <w:i/>
      <w:iCs/>
    </w:rPr>
  </w:style>
  <w:style w:type="paragraph" w:styleId="a8">
    <w:name w:val="TOC Heading"/>
    <w:basedOn w:val="1"/>
    <w:next w:val="a"/>
    <w:uiPriority w:val="39"/>
    <w:unhideWhenUsed/>
    <w:qFormat/>
    <w:rsid w:val="008C4510"/>
    <w:pPr>
      <w:spacing w:line="259" w:lineRule="auto"/>
      <w:outlineLvl w:val="9"/>
    </w:pPr>
    <w:rPr>
      <w:lang w:bidi="ar-SA"/>
    </w:rPr>
  </w:style>
  <w:style w:type="paragraph" w:styleId="TOC1">
    <w:name w:val="toc 1"/>
    <w:basedOn w:val="a"/>
    <w:next w:val="a"/>
    <w:autoRedefine/>
    <w:uiPriority w:val="39"/>
    <w:unhideWhenUsed/>
    <w:rsid w:val="008C4510"/>
    <w:pPr>
      <w:spacing w:after="100"/>
    </w:pPr>
  </w:style>
  <w:style w:type="character" w:styleId="Hyperlink">
    <w:name w:val="Hyperlink"/>
    <w:basedOn w:val="a0"/>
    <w:uiPriority w:val="99"/>
    <w:unhideWhenUsed/>
    <w:rsid w:val="008C4510"/>
    <w:rPr>
      <w:color w:val="F49100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F110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טקסט בלונים תו"/>
    <w:basedOn w:val="a0"/>
    <w:link w:val="a9"/>
    <w:uiPriority w:val="99"/>
    <w:semiHidden/>
    <w:rsid w:val="00F110C2"/>
    <w:rPr>
      <w:rFonts w:ascii="Tahoma" w:hAnsi="Tahoma" w:cs="Tahoma"/>
      <w:sz w:val="16"/>
      <w:szCs w:val="16"/>
    </w:rPr>
  </w:style>
  <w:style w:type="paragraph" w:styleId="ab">
    <w:name w:val="header"/>
    <w:basedOn w:val="a"/>
    <w:link w:val="ac"/>
    <w:uiPriority w:val="99"/>
    <w:unhideWhenUsed/>
    <w:rsid w:val="00E802D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c">
    <w:name w:val="כותרת עליונה תו"/>
    <w:basedOn w:val="a0"/>
    <w:link w:val="ab"/>
    <w:uiPriority w:val="99"/>
    <w:rsid w:val="00E802D3"/>
  </w:style>
  <w:style w:type="paragraph" w:styleId="ad">
    <w:name w:val="footer"/>
    <w:basedOn w:val="a"/>
    <w:link w:val="ae"/>
    <w:uiPriority w:val="99"/>
    <w:unhideWhenUsed/>
    <w:rsid w:val="00E802D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e">
    <w:name w:val="כותרת תחתונה תו"/>
    <w:basedOn w:val="a0"/>
    <w:link w:val="ad"/>
    <w:uiPriority w:val="99"/>
    <w:rsid w:val="00E802D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E236F"/>
  </w:style>
  <w:style w:type="paragraph" w:styleId="1">
    <w:name w:val="heading 1"/>
    <w:basedOn w:val="a"/>
    <w:next w:val="a"/>
    <w:link w:val="10"/>
    <w:uiPriority w:val="9"/>
    <w:qFormat/>
    <w:rsid w:val="003F22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14C7"/>
    <w:pPr>
      <w:ind w:left="720"/>
      <w:contextualSpacing/>
    </w:pPr>
  </w:style>
  <w:style w:type="table" w:styleId="a4">
    <w:name w:val="Table Grid"/>
    <w:basedOn w:val="a1"/>
    <w:uiPriority w:val="59"/>
    <w:rsid w:val="008D0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Title"/>
    <w:basedOn w:val="a"/>
    <w:next w:val="a"/>
    <w:link w:val="a6"/>
    <w:uiPriority w:val="10"/>
    <w:qFormat/>
    <w:rsid w:val="003F22E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3F22E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כותרת 1 תו"/>
    <w:basedOn w:val="a0"/>
    <w:link w:val="1"/>
    <w:uiPriority w:val="9"/>
    <w:rsid w:val="003F22E8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styleId="a7">
    <w:name w:val="Emphasis"/>
    <w:basedOn w:val="a0"/>
    <w:uiPriority w:val="20"/>
    <w:qFormat/>
    <w:rsid w:val="003F22E8"/>
    <w:rPr>
      <w:i/>
      <w:iCs/>
    </w:rPr>
  </w:style>
  <w:style w:type="paragraph" w:styleId="a8">
    <w:name w:val="TOC Heading"/>
    <w:basedOn w:val="1"/>
    <w:next w:val="a"/>
    <w:uiPriority w:val="39"/>
    <w:unhideWhenUsed/>
    <w:qFormat/>
    <w:rsid w:val="008C4510"/>
    <w:pPr>
      <w:spacing w:line="259" w:lineRule="auto"/>
      <w:outlineLvl w:val="9"/>
    </w:pPr>
    <w:rPr>
      <w:lang w:bidi="ar-SA"/>
    </w:rPr>
  </w:style>
  <w:style w:type="paragraph" w:styleId="TOC1">
    <w:name w:val="toc 1"/>
    <w:basedOn w:val="a"/>
    <w:next w:val="a"/>
    <w:autoRedefine/>
    <w:uiPriority w:val="39"/>
    <w:unhideWhenUsed/>
    <w:rsid w:val="008C4510"/>
    <w:pPr>
      <w:spacing w:after="100"/>
    </w:pPr>
  </w:style>
  <w:style w:type="character" w:styleId="Hyperlink">
    <w:name w:val="Hyperlink"/>
    <w:basedOn w:val="a0"/>
    <w:uiPriority w:val="99"/>
    <w:unhideWhenUsed/>
    <w:rsid w:val="008C4510"/>
    <w:rPr>
      <w:color w:val="F49100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F110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טקסט בלונים תו"/>
    <w:basedOn w:val="a0"/>
    <w:link w:val="a9"/>
    <w:uiPriority w:val="99"/>
    <w:semiHidden/>
    <w:rsid w:val="00F110C2"/>
    <w:rPr>
      <w:rFonts w:ascii="Tahoma" w:hAnsi="Tahoma" w:cs="Tahoma"/>
      <w:sz w:val="16"/>
      <w:szCs w:val="16"/>
    </w:rPr>
  </w:style>
  <w:style w:type="paragraph" w:styleId="ab">
    <w:name w:val="header"/>
    <w:basedOn w:val="a"/>
    <w:link w:val="ac"/>
    <w:uiPriority w:val="99"/>
    <w:unhideWhenUsed/>
    <w:rsid w:val="00E802D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c">
    <w:name w:val="כותרת עליונה תו"/>
    <w:basedOn w:val="a0"/>
    <w:link w:val="ab"/>
    <w:uiPriority w:val="99"/>
    <w:rsid w:val="00E802D3"/>
  </w:style>
  <w:style w:type="paragraph" w:styleId="ad">
    <w:name w:val="footer"/>
    <w:basedOn w:val="a"/>
    <w:link w:val="ae"/>
    <w:uiPriority w:val="99"/>
    <w:unhideWhenUsed/>
    <w:rsid w:val="00E802D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e">
    <w:name w:val="כותרת תחתונה תו"/>
    <w:basedOn w:val="a0"/>
    <w:link w:val="ad"/>
    <w:uiPriority w:val="99"/>
    <w:rsid w:val="00E80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6634A-D4BF-4152-8205-D6DD8A298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</Words>
  <Characters>350</Characters>
  <Application>Microsoft Office Word</Application>
  <DocSecurity>0</DocSecurity>
  <Lines>2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2</cp:revision>
  <dcterms:created xsi:type="dcterms:W3CDTF">2021-12-11T16:29:00Z</dcterms:created>
  <dcterms:modified xsi:type="dcterms:W3CDTF">2021-12-11T16:29:00Z</dcterms:modified>
</cp:coreProperties>
</file>